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2C41" w14:textId="21F9B329" w:rsidR="000862EC" w:rsidRDefault="00537FDB">
      <w:r>
        <w:rPr>
          <w:rFonts w:ascii="Arial" w:hAnsi="Arial" w:cs="Arial"/>
          <w:sz w:val="32"/>
          <w:szCs w:val="32"/>
          <w:shd w:val="clear" w:color="auto" w:fill="F2F2F2"/>
        </w:rPr>
        <w:t>Assignment4 yourname.doc</w:t>
      </w:r>
      <w:r w:rsidR="00C82C2E" w:rsidRPr="00C82C2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C84768" wp14:editId="52683394">
                <wp:simplePos x="0" y="0"/>
                <wp:positionH relativeFrom="margin">
                  <wp:posOffset>29845</wp:posOffset>
                </wp:positionH>
                <wp:positionV relativeFrom="paragraph">
                  <wp:posOffset>52705</wp:posOffset>
                </wp:positionV>
                <wp:extent cx="5875020" cy="533400"/>
                <wp:effectExtent l="19050" t="19050" r="30480" b="5715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533400"/>
                        </a:xfrm>
                        <a:prstGeom prst="rect">
                          <a:avLst/>
                        </a:prstGeom>
                        <a:solidFill>
                          <a:srgbClr val="761E28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141A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F38BDCD" w14:textId="0E741CA7" w:rsidR="00C82C2E" w:rsidRPr="00433D3B" w:rsidRDefault="00433D3B" w:rsidP="00C82C2E">
                            <w:pPr>
                              <w:pStyle w:val="NormalWeb"/>
                              <w:spacing w:before="0" w:beforeAutospacing="0" w:after="0" w:afterAutospacing="0" w:line="276" w:lineRule="auto"/>
                              <w:jc w:val="center"/>
                              <w:textAlignment w:val="baseline"/>
                              <w:rPr>
                                <w:sz w:val="32"/>
                                <w:szCs w:val="32"/>
                                <w:lang w:val="is-IS"/>
                              </w:rPr>
                            </w:pPr>
                            <w:r w:rsidRPr="00433D3B"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>Essay 1</w:t>
                            </w:r>
                            <w:r w:rsidR="00C312A1" w:rsidRPr="00433D3B"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 xml:space="preserve"> </w:t>
                            </w:r>
                            <w:r w:rsidR="000F19EF"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>draft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C8476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.35pt;margin-top:4.15pt;width:462.6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" fillcolor="#761e28" strokecolor="#f2f2f2" strokeweight="3pt">
                <v:shadow on="t" color="#4e141a" opacity=".5" offset="1pt"/>
                <v:textbox>
                  <w:txbxContent>
                    <w:p w14:paraId="3F38BDCD" w14:textId="0E741CA7" w:rsidR="00C82C2E" w:rsidRPr="00433D3B" w:rsidRDefault="00433D3B" w:rsidP="00C82C2E">
                      <w:pPr>
                        <w:pStyle w:val="NormalWeb"/>
                        <w:spacing w:before="0" w:beforeAutospacing="0" w:after="0" w:afterAutospacing="0" w:line="276" w:lineRule="auto"/>
                        <w:jc w:val="center"/>
                        <w:textAlignment w:val="baseline"/>
                        <w:rPr>
                          <w:sz w:val="32"/>
                          <w:szCs w:val="32"/>
                          <w:lang w:val="is-IS"/>
                        </w:rPr>
                      </w:pPr>
                      <w:r w:rsidRPr="00433D3B"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>Essay 1</w:t>
                      </w:r>
                      <w:r w:rsidR="00C312A1" w:rsidRPr="00433D3B"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 xml:space="preserve"> </w:t>
                      </w:r>
                      <w:r w:rsidR="000F19EF"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>draf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C3A7AF" w14:textId="77777777" w:rsidR="00C82C2E" w:rsidRDefault="00C82C2E"/>
    <w:p w14:paraId="060FA56F" w14:textId="77777777" w:rsidR="00A15552" w:rsidRPr="00A15552" w:rsidRDefault="00A15552" w:rsidP="00A15552">
      <w:pPr>
        <w:pStyle w:val="ListParagraph"/>
        <w:rPr>
          <w:lang w:val="is-IS"/>
        </w:rPr>
      </w:pPr>
    </w:p>
    <w:p w14:paraId="17701AE8" w14:textId="77777777" w:rsidR="0092234C" w:rsidRPr="0092234C" w:rsidRDefault="0092234C" w:rsidP="0092234C">
      <w:pPr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2234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 Remarkable Person I Know</w:t>
      </w:r>
    </w:p>
    <w:p w14:paraId="42C4F2AC" w14:textId="77777777" w:rsidR="0092234C" w:rsidRPr="0092234C" w:rsidRDefault="0092234C" w:rsidP="0092234C">
      <w:pPr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2234C">
        <w:rPr>
          <w:rFonts w:ascii="Times New Roman" w:hAnsi="Times New Roman" w:cs="Times New Roman"/>
          <w:b/>
          <w:bCs/>
          <w:sz w:val="24"/>
          <w:szCs w:val="24"/>
        </w:rPr>
        <w:t>800 words (2-4 pages)</w:t>
      </w:r>
    </w:p>
    <w:p w14:paraId="16417F86" w14:textId="189E99C3" w:rsidR="0092234C" w:rsidRPr="00245756" w:rsidRDefault="0092234C" w:rsidP="0092234C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b/>
          <w:bCs/>
          <w:sz w:val="24"/>
          <w:szCs w:val="24"/>
        </w:rPr>
        <w:t>MLA format, Times New Roman, 12-points, double spacing</w:t>
      </w:r>
    </w:p>
    <w:p w14:paraId="46CD3412" w14:textId="588EE3A3" w:rsidR="008F0FA8" w:rsidRPr="00245756" w:rsidRDefault="0092234C" w:rsidP="0092234C">
      <w:pPr>
        <w:rPr>
          <w:rFonts w:ascii="Times New Roman" w:hAnsi="Times New Roman" w:cs="Times New Roman"/>
          <w:b/>
          <w:bCs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 xml:space="preserve">Essay draft </w:t>
      </w:r>
      <w:r w:rsidR="008F0FA8"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 xml:space="preserve">due </w:t>
      </w:r>
      <w:r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 xml:space="preserve">March </w:t>
      </w:r>
      <w:r w:rsidR="00E31778">
        <w:rPr>
          <w:rFonts w:ascii="Times New Roman" w:hAnsi="Times New Roman" w:cs="Times New Roman"/>
          <w:b/>
          <w:bCs/>
          <w:sz w:val="24"/>
          <w:szCs w:val="24"/>
          <w:lang w:val="is-IS"/>
        </w:rPr>
        <w:t>3</w:t>
      </w:r>
      <w:r w:rsidR="007B6131"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 xml:space="preserve">, </w:t>
      </w:r>
      <w:r w:rsidR="008F0FA8"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>at 23:5</w:t>
      </w:r>
      <w:r w:rsidR="00962567" w:rsidRPr="00245756">
        <w:rPr>
          <w:rFonts w:ascii="Times New Roman" w:hAnsi="Times New Roman" w:cs="Times New Roman"/>
          <w:b/>
          <w:bCs/>
          <w:sz w:val="24"/>
          <w:szCs w:val="24"/>
          <w:lang w:val="is-IS"/>
        </w:rPr>
        <w:t>9</w:t>
      </w:r>
    </w:p>
    <w:p w14:paraId="7E3BFC43" w14:textId="5B02802B" w:rsidR="00245756" w:rsidRPr="00245756" w:rsidRDefault="00245756" w:rsidP="0092234C">
      <w:p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Make sure it is obvious why you believe this person is remarkable and how he/she is connected to you. Remember that you are not describing the person, you are arguing the case that he/she is a remarkable person because of x, y, and z. The aspects x, y, and z must be specified in the thesis sentence and must be dealt with one by one in each body paragraph.</w:t>
      </w:r>
    </w:p>
    <w:p w14:paraId="340777DC" w14:textId="7391F7BE" w:rsidR="0092234C" w:rsidRPr="00245756" w:rsidRDefault="0092234C" w:rsidP="008F0FA8">
      <w:p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This draft must contain:</w:t>
      </w:r>
    </w:p>
    <w:p w14:paraId="687AEA06" w14:textId="049FCFA9" w:rsidR="00261FC4" w:rsidRPr="00245756" w:rsidRDefault="00261FC4" w:rsidP="00261FC4">
      <w:p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Title</w:t>
      </w:r>
      <w:r w:rsidR="003A19CC" w:rsidRPr="00245756">
        <w:rPr>
          <w:rFonts w:ascii="Times New Roman" w:hAnsi="Times New Roman" w:cs="Times New Roman"/>
          <w:sz w:val="24"/>
          <w:szCs w:val="24"/>
          <w:lang w:val="is-IS"/>
        </w:rPr>
        <w:t xml:space="preserve"> - </w:t>
      </w:r>
      <w:r w:rsidRPr="00245756">
        <w:rPr>
          <w:rFonts w:ascii="Times New Roman" w:hAnsi="Times New Roman" w:cs="Times New Roman"/>
          <w:sz w:val="24"/>
          <w:szCs w:val="24"/>
          <w:lang w:val="is-IS"/>
        </w:rPr>
        <w:t>A descriptive title that depicts the essay topic (not assignment topic)</w:t>
      </w:r>
    </w:p>
    <w:p w14:paraId="6577E117" w14:textId="77777777" w:rsidR="003A19CC" w:rsidRPr="00245756" w:rsidRDefault="003A19CC" w:rsidP="000370B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 xml:space="preserve">Introduction </w:t>
      </w:r>
    </w:p>
    <w:p w14:paraId="0EB7743A" w14:textId="674DCBC8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Introducing the topic (from general to specific)</w:t>
      </w:r>
    </w:p>
    <w:p w14:paraId="1A31FA35" w14:textId="2E8FA37B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Thesis sentence at the end of the introduction</w:t>
      </w:r>
    </w:p>
    <w:p w14:paraId="577F67C5" w14:textId="36718503" w:rsidR="003A19CC" w:rsidRPr="00245756" w:rsidRDefault="003A19CC" w:rsidP="000370B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Main body</w:t>
      </w:r>
    </w:p>
    <w:p w14:paraId="79F8C75A" w14:textId="77777777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3 paragraphs</w:t>
      </w:r>
    </w:p>
    <w:p w14:paraId="4C62BD05" w14:textId="77777777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Each paragraph starts with a topic sentence</w:t>
      </w:r>
    </w:p>
    <w:p w14:paraId="23C61E48" w14:textId="77777777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Appropriate evidence for each topic showing how and why: This cannot be just descriptive or narrative</w:t>
      </w:r>
    </w:p>
    <w:p w14:paraId="5344D003" w14:textId="3C089AA2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Transitional sentences which conclude one paragraph and/or transition into the next paragraph</w:t>
      </w:r>
    </w:p>
    <w:p w14:paraId="31210AD3" w14:textId="377579DA" w:rsidR="003A19CC" w:rsidRPr="00245756" w:rsidRDefault="003A19CC" w:rsidP="000370B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Conclusion</w:t>
      </w:r>
    </w:p>
    <w:p w14:paraId="10FB9560" w14:textId="77777777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Thesis rephrased</w:t>
      </w:r>
    </w:p>
    <w:p w14:paraId="314D2478" w14:textId="77777777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Summary of main points from the main body</w:t>
      </w:r>
    </w:p>
    <w:p w14:paraId="2508673B" w14:textId="30D06CB3" w:rsidR="00261FC4" w:rsidRPr="00245756" w:rsidRDefault="00261FC4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No new ideas introduced</w:t>
      </w:r>
    </w:p>
    <w:p w14:paraId="46E6D3F6" w14:textId="23AE1686" w:rsidR="003A19CC" w:rsidRPr="00245756" w:rsidRDefault="003A19CC" w:rsidP="000370B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Language</w:t>
      </w:r>
    </w:p>
    <w:p w14:paraId="251170D2" w14:textId="2657792C" w:rsidR="00261FC4" w:rsidRPr="00245756" w:rsidRDefault="00E87CF3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 xml:space="preserve">Formality - </w:t>
      </w:r>
      <w:r w:rsidR="00261FC4" w:rsidRPr="00245756">
        <w:rPr>
          <w:rFonts w:ascii="Times New Roman" w:hAnsi="Times New Roman" w:cs="Times New Roman"/>
          <w:sz w:val="24"/>
          <w:szCs w:val="24"/>
          <w:lang w:val="is-IS"/>
        </w:rPr>
        <w:t>Academic voice</w:t>
      </w:r>
    </w:p>
    <w:p w14:paraId="3F7D5A60" w14:textId="0B903201" w:rsidR="00261FC4" w:rsidRPr="00245756" w:rsidRDefault="00E87CF3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 xml:space="preserve">Clarity - </w:t>
      </w:r>
      <w:r w:rsidR="00261FC4" w:rsidRPr="00245756">
        <w:rPr>
          <w:rFonts w:ascii="Times New Roman" w:hAnsi="Times New Roman" w:cs="Times New Roman"/>
          <w:sz w:val="24"/>
          <w:szCs w:val="24"/>
          <w:lang w:val="is-IS"/>
        </w:rPr>
        <w:t>Logical progression through ideas</w:t>
      </w:r>
    </w:p>
    <w:p w14:paraId="35DAF72D" w14:textId="6CA1A257" w:rsidR="00E87CF3" w:rsidRPr="00245756" w:rsidRDefault="00E87CF3" w:rsidP="000370BF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Correct grammar and vocabulary</w:t>
      </w:r>
    </w:p>
    <w:p w14:paraId="6961F67D" w14:textId="77777777" w:rsidR="0092234C" w:rsidRPr="00245756" w:rsidRDefault="0092234C" w:rsidP="008F0FA8">
      <w:pPr>
        <w:rPr>
          <w:rFonts w:ascii="Times New Roman" w:hAnsi="Times New Roman" w:cs="Times New Roman"/>
          <w:sz w:val="24"/>
          <w:szCs w:val="24"/>
          <w:lang w:val="is-IS"/>
        </w:rPr>
      </w:pPr>
    </w:p>
    <w:p w14:paraId="49535FF8" w14:textId="1D8DF0F7" w:rsidR="008F0FA8" w:rsidRPr="00245756" w:rsidRDefault="008F0FA8" w:rsidP="008F0FA8">
      <w:pPr>
        <w:rPr>
          <w:rFonts w:ascii="Times New Roman" w:hAnsi="Times New Roman" w:cs="Times New Roman"/>
          <w:sz w:val="24"/>
          <w:szCs w:val="24"/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 xml:space="preserve">Marking your assignment: the filename should be: </w:t>
      </w:r>
      <w:r w:rsidR="0092234C" w:rsidRPr="00245756">
        <w:rPr>
          <w:rFonts w:ascii="Times New Roman" w:hAnsi="Times New Roman" w:cs="Times New Roman"/>
          <w:sz w:val="24"/>
          <w:szCs w:val="24"/>
          <w:lang w:val="is-IS"/>
        </w:rPr>
        <w:t>Essay1draft</w:t>
      </w:r>
      <w:r w:rsidR="00D45C13" w:rsidRPr="00245756">
        <w:rPr>
          <w:rFonts w:ascii="Times New Roman" w:hAnsi="Times New Roman" w:cs="Times New Roman"/>
          <w:sz w:val="24"/>
          <w:szCs w:val="24"/>
          <w:lang w:val="is-IS"/>
        </w:rPr>
        <w:t>y</w:t>
      </w:r>
      <w:r w:rsidRPr="00245756">
        <w:rPr>
          <w:rFonts w:ascii="Times New Roman" w:hAnsi="Times New Roman" w:cs="Times New Roman"/>
          <w:sz w:val="24"/>
          <w:szCs w:val="24"/>
          <w:lang w:val="is-IS"/>
        </w:rPr>
        <w:t>ourname.doc  and use the general assignment format as usual.</w:t>
      </w:r>
    </w:p>
    <w:p w14:paraId="6971CFFA" w14:textId="0000A74C" w:rsidR="00676F43" w:rsidRDefault="008F0FA8">
      <w:pPr>
        <w:rPr>
          <w:lang w:val="is-IS"/>
        </w:rPr>
      </w:pPr>
      <w:r w:rsidRPr="00245756">
        <w:rPr>
          <w:rFonts w:ascii="Times New Roman" w:hAnsi="Times New Roman" w:cs="Times New Roman"/>
          <w:sz w:val="24"/>
          <w:szCs w:val="24"/>
          <w:lang w:val="is-IS"/>
        </w:rPr>
        <w:t>Late submission (without previous agreement due to illness) or submissions via email will not be graded.</w:t>
      </w:r>
    </w:p>
    <w:p w14:paraId="1CDC26C6" w14:textId="77777777" w:rsidR="00766BDE" w:rsidRDefault="00766BDE" w:rsidP="00766BDE"/>
    <w:sectPr w:rsidR="00766BDE" w:rsidSect="00676F43">
      <w:headerReference w:type="default" r:id="rId10"/>
      <w:footerReference w:type="default" r:id="rId11"/>
      <w:pgSz w:w="12240" w:h="15840"/>
      <w:pgMar w:top="1276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72D70" w14:textId="77777777" w:rsidR="00697611" w:rsidRDefault="00697611" w:rsidP="00C82C2E">
      <w:pPr>
        <w:spacing w:after="0" w:line="240" w:lineRule="auto"/>
      </w:pPr>
      <w:r>
        <w:separator/>
      </w:r>
    </w:p>
  </w:endnote>
  <w:endnote w:type="continuationSeparator" w:id="0">
    <w:p w14:paraId="01ACC8A7" w14:textId="77777777" w:rsidR="00697611" w:rsidRDefault="00697611" w:rsidP="00C82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696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6D9B2" w14:textId="77777777" w:rsidR="00A15552" w:rsidRDefault="00A155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9D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3A7367" w14:textId="77777777" w:rsidR="00A15552" w:rsidRDefault="00A155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778D7" w14:textId="77777777" w:rsidR="00697611" w:rsidRDefault="00697611" w:rsidP="00C82C2E">
      <w:pPr>
        <w:spacing w:after="0" w:line="240" w:lineRule="auto"/>
      </w:pPr>
      <w:r>
        <w:separator/>
      </w:r>
    </w:p>
  </w:footnote>
  <w:footnote w:type="continuationSeparator" w:id="0">
    <w:p w14:paraId="3C2EED8A" w14:textId="77777777" w:rsidR="00697611" w:rsidRDefault="00697611" w:rsidP="00C82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FD42D" w14:textId="6A6B8490" w:rsidR="00C82C2E" w:rsidRPr="00C82C2E" w:rsidRDefault="00433D3B">
    <w:pPr>
      <w:pStyle w:val="Header"/>
      <w:rPr>
        <w:lang w:val="is-IS"/>
      </w:rPr>
    </w:pPr>
    <w:r>
      <w:rPr>
        <w:lang w:val="is-IS"/>
      </w:rPr>
      <w:t>ENS203G Composition</w:t>
    </w:r>
    <w:r w:rsidR="00C82C2E">
      <w:rPr>
        <w:lang w:val="is-IS"/>
      </w:rPr>
      <w:tab/>
    </w:r>
    <w:r w:rsidR="00C82C2E">
      <w:rPr>
        <w:lang w:val="is-I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65283"/>
    <w:multiLevelType w:val="hybridMultilevel"/>
    <w:tmpl w:val="41920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F3015"/>
    <w:multiLevelType w:val="hybridMultilevel"/>
    <w:tmpl w:val="8D48AAD8"/>
    <w:lvl w:ilvl="0" w:tplc="D42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1872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A483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54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9614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0DF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5C2CF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2022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169C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1FF2889"/>
    <w:multiLevelType w:val="hybridMultilevel"/>
    <w:tmpl w:val="7AF6A3A4"/>
    <w:lvl w:ilvl="0" w:tplc="448AE4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78C5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B444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C038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27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648DB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8E0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8D0FB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DA6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73634B8"/>
    <w:multiLevelType w:val="multilevel"/>
    <w:tmpl w:val="4C40A6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" w15:restartNumberingAfterBreak="0">
    <w:nsid w:val="1A892D25"/>
    <w:multiLevelType w:val="hybridMultilevel"/>
    <w:tmpl w:val="3F4EE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7C61BB"/>
    <w:multiLevelType w:val="hybridMultilevel"/>
    <w:tmpl w:val="047E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A4C00"/>
    <w:multiLevelType w:val="multilevel"/>
    <w:tmpl w:val="BB40F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542934"/>
    <w:multiLevelType w:val="hybridMultilevel"/>
    <w:tmpl w:val="EE60A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CA48D6"/>
    <w:multiLevelType w:val="hybridMultilevel"/>
    <w:tmpl w:val="F296FCD4"/>
    <w:lvl w:ilvl="0" w:tplc="69A2DCB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4598190C"/>
    <w:multiLevelType w:val="multilevel"/>
    <w:tmpl w:val="33F0E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AA028B"/>
    <w:multiLevelType w:val="multilevel"/>
    <w:tmpl w:val="8724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7E3598"/>
    <w:multiLevelType w:val="hybridMultilevel"/>
    <w:tmpl w:val="66CAD4B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BE1992"/>
    <w:multiLevelType w:val="multilevel"/>
    <w:tmpl w:val="7D5A5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75207F"/>
    <w:multiLevelType w:val="hybridMultilevel"/>
    <w:tmpl w:val="A948A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93781"/>
    <w:multiLevelType w:val="hybridMultilevel"/>
    <w:tmpl w:val="BE846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6576B6"/>
    <w:multiLevelType w:val="hybridMultilevel"/>
    <w:tmpl w:val="CEFE8E1A"/>
    <w:lvl w:ilvl="0" w:tplc="1B587B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FCF3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2690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681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4C59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FAD1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40B2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AE36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30C9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F8226BD"/>
    <w:multiLevelType w:val="hybridMultilevel"/>
    <w:tmpl w:val="DA269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83C41"/>
    <w:multiLevelType w:val="multilevel"/>
    <w:tmpl w:val="A62A0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D40A4E"/>
    <w:multiLevelType w:val="multilevel"/>
    <w:tmpl w:val="E3ACE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F5288F"/>
    <w:multiLevelType w:val="multilevel"/>
    <w:tmpl w:val="E698D9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0257405">
    <w:abstractNumId w:val="14"/>
  </w:num>
  <w:num w:numId="2" w16cid:durableId="485557184">
    <w:abstractNumId w:val="11"/>
  </w:num>
  <w:num w:numId="3" w16cid:durableId="2091148668">
    <w:abstractNumId w:val="8"/>
  </w:num>
  <w:num w:numId="4" w16cid:durableId="1637876366">
    <w:abstractNumId w:val="3"/>
  </w:num>
  <w:num w:numId="5" w16cid:durableId="1728724932">
    <w:abstractNumId w:val="7"/>
  </w:num>
  <w:num w:numId="6" w16cid:durableId="1553344850">
    <w:abstractNumId w:val="5"/>
  </w:num>
  <w:num w:numId="7" w16cid:durableId="280112522">
    <w:abstractNumId w:val="13"/>
  </w:num>
  <w:num w:numId="8" w16cid:durableId="611976021">
    <w:abstractNumId w:val="0"/>
  </w:num>
  <w:num w:numId="9" w16cid:durableId="472985399">
    <w:abstractNumId w:val="15"/>
  </w:num>
  <w:num w:numId="10" w16cid:durableId="1707364842">
    <w:abstractNumId w:val="19"/>
  </w:num>
  <w:num w:numId="11" w16cid:durableId="1865172916">
    <w:abstractNumId w:val="6"/>
  </w:num>
  <w:num w:numId="12" w16cid:durableId="1836533078">
    <w:abstractNumId w:val="18"/>
  </w:num>
  <w:num w:numId="13" w16cid:durableId="1133209808">
    <w:abstractNumId w:val="10"/>
  </w:num>
  <w:num w:numId="14" w16cid:durableId="1424690163">
    <w:abstractNumId w:val="12"/>
  </w:num>
  <w:num w:numId="15" w16cid:durableId="894774313">
    <w:abstractNumId w:val="17"/>
  </w:num>
  <w:num w:numId="16" w16cid:durableId="937447792">
    <w:abstractNumId w:val="2"/>
  </w:num>
  <w:num w:numId="17" w16cid:durableId="769200363">
    <w:abstractNumId w:val="9"/>
  </w:num>
  <w:num w:numId="18" w16cid:durableId="963270401">
    <w:abstractNumId w:val="1"/>
  </w:num>
  <w:num w:numId="19" w16cid:durableId="1087655889">
    <w:abstractNumId w:val="16"/>
  </w:num>
  <w:num w:numId="20" w16cid:durableId="8409736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jG0sDA3MzY0NDJQ0lEKTi0uzszPAykwrAUAl2hGzCwAAAA="/>
  </w:docVars>
  <w:rsids>
    <w:rsidRoot w:val="00C82C2E"/>
    <w:rsid w:val="000370BF"/>
    <w:rsid w:val="00050494"/>
    <w:rsid w:val="00055884"/>
    <w:rsid w:val="000862EC"/>
    <w:rsid w:val="000F19EF"/>
    <w:rsid w:val="00182EFC"/>
    <w:rsid w:val="00191B21"/>
    <w:rsid w:val="00245756"/>
    <w:rsid w:val="00261FC4"/>
    <w:rsid w:val="002646B9"/>
    <w:rsid w:val="002718D0"/>
    <w:rsid w:val="00272B79"/>
    <w:rsid w:val="0028559B"/>
    <w:rsid w:val="003764D8"/>
    <w:rsid w:val="003A19CC"/>
    <w:rsid w:val="003E5042"/>
    <w:rsid w:val="004163EA"/>
    <w:rsid w:val="00433D3B"/>
    <w:rsid w:val="0047457E"/>
    <w:rsid w:val="004E3018"/>
    <w:rsid w:val="00505291"/>
    <w:rsid w:val="00537FDB"/>
    <w:rsid w:val="00581DF9"/>
    <w:rsid w:val="005A3C66"/>
    <w:rsid w:val="006332F8"/>
    <w:rsid w:val="00672474"/>
    <w:rsid w:val="00676F43"/>
    <w:rsid w:val="00697611"/>
    <w:rsid w:val="00704AA5"/>
    <w:rsid w:val="00725658"/>
    <w:rsid w:val="007279D2"/>
    <w:rsid w:val="00766BDE"/>
    <w:rsid w:val="007B6131"/>
    <w:rsid w:val="008019AD"/>
    <w:rsid w:val="00821D88"/>
    <w:rsid w:val="008D00EC"/>
    <w:rsid w:val="008D5A8C"/>
    <w:rsid w:val="008F0FA8"/>
    <w:rsid w:val="008F1AC9"/>
    <w:rsid w:val="0092234C"/>
    <w:rsid w:val="009400B3"/>
    <w:rsid w:val="00950B3B"/>
    <w:rsid w:val="00962567"/>
    <w:rsid w:val="00A05503"/>
    <w:rsid w:val="00A15552"/>
    <w:rsid w:val="00A819C7"/>
    <w:rsid w:val="00AE10A6"/>
    <w:rsid w:val="00AF2ECA"/>
    <w:rsid w:val="00B1665C"/>
    <w:rsid w:val="00B9001B"/>
    <w:rsid w:val="00BD6436"/>
    <w:rsid w:val="00C312A1"/>
    <w:rsid w:val="00C82C2E"/>
    <w:rsid w:val="00CA4AB1"/>
    <w:rsid w:val="00CE011A"/>
    <w:rsid w:val="00CF2F72"/>
    <w:rsid w:val="00D019D1"/>
    <w:rsid w:val="00D45C13"/>
    <w:rsid w:val="00D95476"/>
    <w:rsid w:val="00DF2239"/>
    <w:rsid w:val="00DF64DD"/>
    <w:rsid w:val="00E25465"/>
    <w:rsid w:val="00E31778"/>
    <w:rsid w:val="00E33E3B"/>
    <w:rsid w:val="00E87CF3"/>
    <w:rsid w:val="00F13C74"/>
    <w:rsid w:val="00FD049C"/>
    <w:rsid w:val="00FE3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1D868"/>
  <w15:chartTrackingRefBased/>
  <w15:docId w15:val="{9ECADD01-85CC-45CD-B89C-F0EFB4A32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2C2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82C2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C2E"/>
  </w:style>
  <w:style w:type="paragraph" w:styleId="Footer">
    <w:name w:val="footer"/>
    <w:basedOn w:val="Normal"/>
    <w:link w:val="FooterChar"/>
    <w:uiPriority w:val="99"/>
    <w:unhideWhenUsed/>
    <w:rsid w:val="00C82C2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C2E"/>
  </w:style>
  <w:style w:type="paragraph" w:styleId="ListParagraph">
    <w:name w:val="List Paragraph"/>
    <w:basedOn w:val="Normal"/>
    <w:uiPriority w:val="34"/>
    <w:qFormat/>
    <w:rsid w:val="000504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4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9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1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9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05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9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7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69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78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0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4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3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86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2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991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7586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7564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948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89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0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3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35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3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6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07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52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59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34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1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7FCE31CF7A94B8A344090ED4797BE" ma:contentTypeVersion="13" ma:contentTypeDescription="Create a new document." ma:contentTypeScope="" ma:versionID="a4f2956af8721394ca0c029aeacd85ac">
  <xsd:schema xmlns:xsd="http://www.w3.org/2001/XMLSchema" xmlns:xs="http://www.w3.org/2001/XMLSchema" xmlns:p="http://schemas.microsoft.com/office/2006/metadata/properties" xmlns:ns3="018effc3-6c14-4016-bb87-468a9f6bde1e" xmlns:ns4="954b2416-9859-4c7f-97fa-83d3d67cd419" targetNamespace="http://schemas.microsoft.com/office/2006/metadata/properties" ma:root="true" ma:fieldsID="a35619590af45ce162063e0482ef1e6c" ns3:_="" ns4:_="">
    <xsd:import namespace="018effc3-6c14-4016-bb87-468a9f6bde1e"/>
    <xsd:import namespace="954b2416-9859-4c7f-97fa-83d3d67cd4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effc3-6c14-4016-bb87-468a9f6bd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b2416-9859-4c7f-97fa-83d3d67cd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C4D672-5200-4172-A3C0-45CB97D2E3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936958-7391-4B59-A712-DC82D006A6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74E9C-E811-4F10-A765-6A91AD580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effc3-6c14-4016-bb87-468a9f6bde1e"/>
    <ds:schemaRef ds:uri="954b2416-9859-4c7f-97fa-83d3d67cd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srún Jóhannsdóttir</dc:creator>
  <cp:keywords/>
  <dc:description/>
  <cp:lastModifiedBy>Niloofar Yeganeh</cp:lastModifiedBy>
  <cp:revision>2</cp:revision>
  <cp:lastPrinted>2018-02-06T12:43:00Z</cp:lastPrinted>
  <dcterms:created xsi:type="dcterms:W3CDTF">2023-02-12T18:45:00Z</dcterms:created>
  <dcterms:modified xsi:type="dcterms:W3CDTF">2023-02-1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37FCE31CF7A94B8A344090ED4797BE</vt:lpwstr>
  </property>
</Properties>
</file>